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28.11.2023</w:t>
      </w:r>
    </w:p>
    <w:p>
      <w:pPr>
        <w:pStyle w:val="Date"/>
      </w:pPr>
      <w:r>
        <w:drawing>
          <wp:inline>
            <wp:extent cx="1066800" cy="6045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go, en base a la puntación final obtenida. El puntaje para cada indicador fue realizado por consenso de expertos. El rango de puntajes posibles va de 0 a 100 puntos de riesgo, según la siguiente tabla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de puntos de ries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s de 35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35 y 48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tre 49 y 60 p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en riesgo muy alto, 84 (24.7%) fueron categorizados en riesgo alto, 95 (27.9%) fueron categorizados en riesgo mediano, y 33 (9.7%) fueron categorizados en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oblación total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&lt;15 año para el año de evalu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530,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municipios en el 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quema de vacunación contra la po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polio 3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 PFA nacional del último añ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bookmarkEnd w:id="24"/>
    <w:bookmarkStart w:id="25" w:name="X688c61c8e160d61d9ad0cf0a0354235e9898f7d"/>
    <w:p>
      <w:pPr>
        <w:pStyle w:val="Heading2"/>
      </w:pPr>
      <w:r>
        <w:t xml:space="preserve">Tabla 1b: Resultados del análisis de riesgo municipal, Guatemala, 2018-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25"/>
    <w:bookmarkStart w:id="29" w:name="X2e0bc93629233c616bc02c12d1bdabea85acd1f"/>
    <w:p>
      <w:pPr>
        <w:pStyle w:val="Heading2"/>
      </w:pPr>
      <w:r>
        <w:t xml:space="preserve">Figura 1a: Resultados del análisis de riesgo municipal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29"/>
    <w:bookmarkStart w:id="33" w:name="X352fc07bb452030233fe1b577bd57d56d5a3e39"/>
    <w:p>
      <w:pPr>
        <w:pStyle w:val="Heading2"/>
      </w:pPr>
      <w:r>
        <w:t xml:space="preserve">Figura 1b: Resultados del análisis de riesgo municipal para los municipios con ≥100,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3"/>
    <w:bookmarkStart w:id="37" w:name="X524b65aac7709bef969c275ad3ca8af332bc786"/>
    <w:p>
      <w:pPr>
        <w:pStyle w:val="Heading2"/>
      </w:pPr>
      <w:r>
        <w:t xml:space="preserve">Figura 1c: Resultados del análisis de riesgo municipal para los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tabla-2a-guatemala-2018-2022."/>
    <w:p>
      <w:pPr>
        <w:pStyle w:val="Heading2"/>
      </w:pPr>
      <w:r>
        <w:t xml:space="preserve">Tabla 2a: , Guatemala, 2018-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8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39"/>
    <w:bookmarkStart w:id="43" w:name="Xeac1dc3a623908a53205c0ada8efbc1910b6e23"/>
    <w:p>
      <w:pPr>
        <w:pStyle w:val="Heading2"/>
      </w:pPr>
      <w:r>
        <w:t xml:space="preserve">Figura 2a: Resultados del análisis de riesgo para el componente de inmunidad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43"/>
    <w:bookmarkStart w:id="47" w:name="X61d5742c282e51e5d511dd75e5e4cefd045e04d"/>
    <w:p>
      <w:pPr>
        <w:pStyle w:val="Heading2"/>
      </w:pPr>
      <w:r>
        <w:t xml:space="preserve">Figura 2b: Resultados del análisis de riesgo para el componente de inmunidad para municipios con ≥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47"/>
    <w:bookmarkStart w:id="51" w:name="X5041f662ec19dae9ac7d4bfa61ee61f364df133"/>
    <w:p>
      <w:pPr>
        <w:pStyle w:val="Heading2"/>
      </w:pPr>
      <w:r>
        <w:t xml:space="preserve">Figura 2c: Resultados del análisis de riesgo para el componente de inmunidad para municipios con &l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tabla-3a-guatemala-2018-2022."/>
    <w:p>
      <w:pPr>
        <w:pStyle w:val="Heading2"/>
      </w:pPr>
      <w:r>
        <w:t xml:space="preserve">Tabla 3a: , Guatemala, 2018-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ías de 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municip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5 (%)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&lt;15 (%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esgo muy 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*Respecto a la población total de ese grupo de edad</w:t>
      </w:r>
    </w:p>
    <w:p>
      <w:r>
        <w:br w:type="page"/>
      </w:r>
    </w:p>
    <w:bookmarkEnd w:id="53"/>
    <w:bookmarkStart w:id="57" w:name="Xa6307c12661f4e39410f80c0b7169c85727a729"/>
    <w:p>
      <w:pPr>
        <w:pStyle w:val="Heading2"/>
      </w:pPr>
      <w:r>
        <w:t xml:space="preserve">Figura 3a: Resultados del análisis de riesgo para el componente de vigilancia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p>
      <w:r>
        <w:br w:type="page"/>
      </w:r>
    </w:p>
    <w:bookmarkEnd w:id="57"/>
    <w:bookmarkStart w:id="61" w:name="X5ca0dd1fa2cd4089f420cb62dc110f5bd3fe2ff"/>
    <w:p>
      <w:pPr>
        <w:pStyle w:val="Heading2"/>
      </w:pPr>
      <w:r>
        <w:t xml:space="preserve">Figura 3b: Resultados del análisis de riesgo para el componente de vigilancia para municipios con &gt;100 000 menores de 15 años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p>
      <w:r>
        <w:br w:type="page"/>
      </w:r>
    </w:p>
    <w:bookmarkEnd w:id="61"/>
    <w:bookmarkStart w:id="65" w:name="figura-3c-guatemala-2018-2022."/>
    <w:p>
      <w:pPr>
        <w:pStyle w:val="Heading2"/>
      </w:pPr>
      <w:r>
        <w:t xml:space="preserve">Figura 3c: Guatemala, 2018-2022.</w:t>
      </w:r>
    </w:p>
    <w:p>
      <w:pPr>
        <w:pStyle w:val="FirstParagraph"/>
      </w:pPr>
      <w:r>
        <w:drawing>
          <wp:inline>
            <wp:extent cx="4160520" cy="312039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≥100 000 menores de 15 años o con &lt;100 000 menores de 15 años, pero que tuvo casos de PFA en el último añ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y a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mite 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^^ &lt;100000 menores de 15 años que no haya tenido casos de PFA en el último año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28.11.2023</dc:creator>
  <cp:keywords/>
  <dcterms:created xsi:type="dcterms:W3CDTF">2023-11-29T04:52:33Z</dcterms:created>
  <dcterms:modified xsi:type="dcterms:W3CDTF">2023-11-29T0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